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753F3C" w14:textId="69829EA6" w:rsidR="0060592C" w:rsidRDefault="001A188E" w:rsidP="001A188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g Mountain Resort’s Ticket Price Analysis and Report</w:t>
      </w:r>
    </w:p>
    <w:p w14:paraId="04B4681B" w14:textId="180A7DD9" w:rsidR="001A188E" w:rsidRDefault="001A188E" w:rsidP="001A188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58A9D7C" w14:textId="737748D1" w:rsidR="001A188E" w:rsidRDefault="001A188E" w:rsidP="001A188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nitial problem</w:t>
      </w:r>
    </w:p>
    <w:p w14:paraId="42316A3E" w14:textId="7F5A7AD7" w:rsidR="001A188E" w:rsidRPr="001A188E" w:rsidRDefault="001A188E" w:rsidP="001A188E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g Mountain resort is one of the biggest ski resorts in Montana. The company is now looking to upgrade the facilities and maximize revenue</w:t>
      </w:r>
      <w:r w:rsidR="006F0B1C">
        <w:rPr>
          <w:rFonts w:ascii="Times New Roman" w:hAnsi="Times New Roman" w:cs="Times New Roman"/>
          <w:sz w:val="24"/>
          <w:szCs w:val="24"/>
        </w:rPr>
        <w:t xml:space="preserve">. This report will analyze the data of 330 in the US that </w:t>
      </w:r>
      <w:r w:rsidR="006F6B86">
        <w:rPr>
          <w:rFonts w:ascii="Times New Roman" w:hAnsi="Times New Roman" w:cs="Times New Roman"/>
          <w:sz w:val="24"/>
          <w:szCs w:val="24"/>
        </w:rPr>
        <w:t>are</w:t>
      </w:r>
      <w:r w:rsidR="006F0B1C">
        <w:rPr>
          <w:rFonts w:ascii="Times New Roman" w:hAnsi="Times New Roman" w:cs="Times New Roman"/>
          <w:sz w:val="24"/>
          <w:szCs w:val="24"/>
        </w:rPr>
        <w:t xml:space="preserve"> in the same market share and build a model for Big Mountain Resort to change the ticket price according to the investment.</w:t>
      </w:r>
    </w:p>
    <w:p w14:paraId="39BD1CFC" w14:textId="14B5A2CC" w:rsidR="001A188E" w:rsidRDefault="001A188E" w:rsidP="001A188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a Analyzing</w:t>
      </w:r>
    </w:p>
    <w:p w14:paraId="4952BA80" w14:textId="1066C8F9" w:rsidR="00AB6CC1" w:rsidRDefault="00AB6CC1" w:rsidP="00AB6CC1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cleaning and analyzing the data, we sorted out the most important features that affect the ticket price as the graph below.</w:t>
      </w:r>
    </w:p>
    <w:p w14:paraId="5238B00E" w14:textId="5EB4BE83" w:rsidR="00AB6CC1" w:rsidRPr="006F0B1C" w:rsidRDefault="00AB6CC1" w:rsidP="00AB6CC1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6FD8A6B" wp14:editId="74832FC7">
            <wp:extent cx="5852160" cy="4724400"/>
            <wp:effectExtent l="0" t="0" r="0" b="0"/>
            <wp:docPr id="1" name="Picture 1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histogram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2160" cy="472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318FF" w14:textId="39C98FA3" w:rsidR="006F0B1C" w:rsidRPr="006F0B1C" w:rsidRDefault="006F0B1C" w:rsidP="00AB6CC1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79427B77" w14:textId="79E55E7C" w:rsidR="001A188E" w:rsidRDefault="00E669BC" w:rsidP="001A188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Model </w:t>
      </w:r>
      <w:r w:rsidR="001A188E">
        <w:rPr>
          <w:rFonts w:ascii="Times New Roman" w:hAnsi="Times New Roman" w:cs="Times New Roman"/>
          <w:b/>
          <w:bCs/>
          <w:sz w:val="24"/>
          <w:szCs w:val="24"/>
        </w:rPr>
        <w:t>Recommendation</w:t>
      </w:r>
    </w:p>
    <w:p w14:paraId="6F66B4BA" w14:textId="1E3C6272" w:rsidR="00E669BC" w:rsidRDefault="00E669BC" w:rsidP="00E669B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commendation</w:t>
      </w:r>
    </w:p>
    <w:p w14:paraId="536255F6" w14:textId="52DEE885" w:rsidR="00E669BC" w:rsidRDefault="00AB6CC1" w:rsidP="00E669BC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building the model based on the provided data and inserting Big Mountain Resort data, it is recommended that the resort could </w:t>
      </w:r>
      <w:r w:rsidR="00E669BC">
        <w:rPr>
          <w:rFonts w:ascii="Times New Roman" w:hAnsi="Times New Roman" w:cs="Times New Roman"/>
          <w:sz w:val="24"/>
          <w:szCs w:val="24"/>
        </w:rPr>
        <w:t xml:space="preserve">increase the ticket price as high as $95.87, compared to the current price of $81.00, </w:t>
      </w:r>
      <w:r w:rsidR="006F6B86">
        <w:rPr>
          <w:rFonts w:ascii="Times New Roman" w:hAnsi="Times New Roman" w:cs="Times New Roman"/>
          <w:sz w:val="24"/>
          <w:szCs w:val="24"/>
        </w:rPr>
        <w:t>which</w:t>
      </w:r>
      <w:r w:rsidR="00E669BC">
        <w:rPr>
          <w:rFonts w:ascii="Times New Roman" w:hAnsi="Times New Roman" w:cs="Times New Roman"/>
          <w:sz w:val="24"/>
          <w:szCs w:val="24"/>
        </w:rPr>
        <w:t xml:space="preserve"> is over 18% increasing. </w:t>
      </w:r>
      <w:r w:rsidR="00E669BC">
        <w:rPr>
          <w:rFonts w:ascii="Times New Roman" w:hAnsi="Times New Roman" w:cs="Times New Roman"/>
          <w:sz w:val="24"/>
          <w:szCs w:val="24"/>
        </w:rPr>
        <w:lastRenderedPageBreak/>
        <w:t xml:space="preserve">Our resort can confidently increase the price considering our facilities are </w:t>
      </w:r>
      <w:r w:rsidR="006F6B86">
        <w:rPr>
          <w:rFonts w:ascii="Times New Roman" w:hAnsi="Times New Roman" w:cs="Times New Roman"/>
          <w:sz w:val="24"/>
          <w:szCs w:val="24"/>
        </w:rPr>
        <w:t>at</w:t>
      </w:r>
      <w:r w:rsidR="00E669BC">
        <w:rPr>
          <w:rFonts w:ascii="Times New Roman" w:hAnsi="Times New Roman" w:cs="Times New Roman"/>
          <w:sz w:val="24"/>
          <w:szCs w:val="24"/>
        </w:rPr>
        <w:t xml:space="preserve"> the top compares to other resorts in the U.S.</w:t>
      </w:r>
    </w:p>
    <w:p w14:paraId="633BA05F" w14:textId="5767F96E" w:rsidR="00E669BC" w:rsidRDefault="00E669BC" w:rsidP="00E669BC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724C90E" wp14:editId="3BEAA2DA">
            <wp:extent cx="5128260" cy="2831718"/>
            <wp:effectExtent l="0" t="0" r="0" b="6985"/>
            <wp:docPr id="2" name="Picture 2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histogra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439" cy="2910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DA84E67" wp14:editId="7550D1D9">
            <wp:extent cx="5288280" cy="2891483"/>
            <wp:effectExtent l="0" t="0" r="7620" b="4445"/>
            <wp:docPr id="3" name="Picture 3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histo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3884" cy="2976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87741CC" wp14:editId="188537B2">
            <wp:extent cx="5768340" cy="3147060"/>
            <wp:effectExtent l="0" t="0" r="3810" b="0"/>
            <wp:docPr id="4" name="Picture 4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histo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8340" cy="314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9504A80" wp14:editId="5E5117A4">
            <wp:extent cx="5814060" cy="3147060"/>
            <wp:effectExtent l="0" t="0" r="0" b="0"/>
            <wp:docPr id="6" name="Picture 6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char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4060" cy="314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8DB22" w14:textId="4C8B085D" w:rsidR="006F6B86" w:rsidRDefault="006F6B86" w:rsidP="006F6B86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will also build a small system that allows the business analysts to explore more upgrading/downgrading the features and pricing to eventually maximize the revenue.</w:t>
      </w:r>
    </w:p>
    <w:p w14:paraId="467E4F7D" w14:textId="77777777" w:rsidR="00E669BC" w:rsidRPr="00E669BC" w:rsidRDefault="00E669BC" w:rsidP="00E669BC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50EC5111" w14:textId="6804CA23" w:rsidR="00E669BC" w:rsidRDefault="00E669BC" w:rsidP="00E669B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nsideration</w:t>
      </w:r>
    </w:p>
    <w:p w14:paraId="1ACB9F92" w14:textId="3FD61FEB" w:rsidR="00E669BC" w:rsidRDefault="00E669BC" w:rsidP="00E669B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are two things Big Mountain Resort needs to consider before making the final decision.</w:t>
      </w:r>
    </w:p>
    <w:p w14:paraId="149349DF" w14:textId="1A15B6CA" w:rsidR="00E669BC" w:rsidRDefault="00E669BC" w:rsidP="00E669B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rst, our model </w:t>
      </w:r>
      <w:proofErr w:type="gramStart"/>
      <w:r>
        <w:rPr>
          <w:rFonts w:ascii="Times New Roman" w:hAnsi="Times New Roman" w:cs="Times New Roman"/>
          <w:sz w:val="24"/>
          <w:szCs w:val="24"/>
        </w:rPr>
        <w:t>is based on the assumptio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at all other resorts are pricing their tickets at the right price, which means there is no intentional </w:t>
      </w:r>
      <w:proofErr w:type="spellStart"/>
      <w:r w:rsidR="006F6B86">
        <w:rPr>
          <w:rFonts w:ascii="Times New Roman" w:hAnsi="Times New Roman" w:cs="Times New Roman"/>
          <w:sz w:val="24"/>
          <w:szCs w:val="24"/>
        </w:rPr>
        <w:t>under-price</w:t>
      </w:r>
      <w:proofErr w:type="spellEnd"/>
      <w:r w:rsidR="006F6B86">
        <w:rPr>
          <w:rFonts w:ascii="Times New Roman" w:hAnsi="Times New Roman" w:cs="Times New Roman"/>
          <w:sz w:val="24"/>
          <w:szCs w:val="24"/>
        </w:rPr>
        <w:t xml:space="preserve"> or over-price marketing strategy.</w:t>
      </w:r>
    </w:p>
    <w:p w14:paraId="4E1215E2" w14:textId="15AFF617" w:rsidR="006F6B86" w:rsidRDefault="006F6B86" w:rsidP="00E669B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econd, Big Mountain Resort is currently charging the highest ticket price in Montana. If the ticket price is too high, it might be a drawback and ultimately cut off the visitors.</w:t>
      </w:r>
    </w:p>
    <w:p w14:paraId="1A807D04" w14:textId="57F3AC10" w:rsidR="006F6B86" w:rsidRPr="006F6B86" w:rsidRDefault="006F6B86" w:rsidP="006F6B86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A1CB44F" wp14:editId="6D671FAB">
            <wp:extent cx="5844540" cy="3177540"/>
            <wp:effectExtent l="0" t="0" r="3810" b="3810"/>
            <wp:docPr id="7" name="Picture 7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bar char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4540" cy="3177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F6B86" w:rsidRPr="006F6B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B57CE3"/>
    <w:multiLevelType w:val="hybridMultilevel"/>
    <w:tmpl w:val="E2C64144"/>
    <w:lvl w:ilvl="0" w:tplc="53F8D76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760D4F"/>
    <w:multiLevelType w:val="hybridMultilevel"/>
    <w:tmpl w:val="CF627FF8"/>
    <w:lvl w:ilvl="0" w:tplc="FF7E102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057FD4"/>
    <w:multiLevelType w:val="hybridMultilevel"/>
    <w:tmpl w:val="25EA0DCC"/>
    <w:lvl w:ilvl="0" w:tplc="E06AF83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sjC0sDQ0NQaSJko6SsGpxcWZ+XkgBYa1ANmQ1IwsAAAA"/>
  </w:docVars>
  <w:rsids>
    <w:rsidRoot w:val="001A188E"/>
    <w:rsid w:val="001A188E"/>
    <w:rsid w:val="0060592C"/>
    <w:rsid w:val="006F0B1C"/>
    <w:rsid w:val="006F6B86"/>
    <w:rsid w:val="00AB6CC1"/>
    <w:rsid w:val="00E669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7A781"/>
  <w15:chartTrackingRefBased/>
  <w15:docId w15:val="{2745DB04-362C-4177-941D-3A62C51865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18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fontTable" Target="fontTable.xml"/><Relationship Id="rId5" Type="http://schemas.openxmlformats.org/officeDocument/2006/relationships/image" Target="media/image1.jpg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4</Pages>
  <Words>240</Words>
  <Characters>137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 Tran</dc:creator>
  <cp:keywords/>
  <dc:description/>
  <cp:lastModifiedBy>Huy Tran</cp:lastModifiedBy>
  <cp:revision>1</cp:revision>
  <dcterms:created xsi:type="dcterms:W3CDTF">2021-03-02T03:09:00Z</dcterms:created>
  <dcterms:modified xsi:type="dcterms:W3CDTF">2021-03-02T06:30:00Z</dcterms:modified>
</cp:coreProperties>
</file>